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D83A25" w14:textId="62AE6739" w:rsidR="00413972" w:rsidRPr="00DB7161" w:rsidRDefault="004F602B" w:rsidP="00AB4AFD">
      <w:pPr>
        <w:spacing w:line="240" w:lineRule="auto"/>
        <w:rPr>
          <w:rFonts w:ascii="Times New Roman" w:hAnsi="Times New Roman" w:cs="Times New Roman"/>
          <w:sz w:val="32"/>
          <w:szCs w:val="28"/>
        </w:rPr>
      </w:pPr>
      <w:r w:rsidRPr="00DB7161">
        <w:rPr>
          <w:rFonts w:ascii="Times New Roman" w:hAnsi="Times New Roman" w:cs="Times New Roman"/>
          <w:b/>
          <w:bCs/>
          <w:sz w:val="32"/>
          <w:szCs w:val="28"/>
        </w:rPr>
        <w:t>S90ES Keyboard Performance</w:t>
      </w:r>
      <w:r w:rsidR="009B3064" w:rsidRPr="00DB7161">
        <w:rPr>
          <w:rFonts w:ascii="Times New Roman" w:hAnsi="Times New Roman" w:cs="Times New Roman"/>
          <w:b/>
          <w:bCs/>
          <w:sz w:val="32"/>
          <w:szCs w:val="28"/>
        </w:rPr>
        <w:t xml:space="preserve"> Play</w:t>
      </w:r>
      <w:r w:rsidRPr="00DB7161">
        <w:rPr>
          <w:rFonts w:ascii="Times New Roman" w:hAnsi="Times New Roman" w:cs="Times New Roman"/>
          <w:b/>
          <w:bCs/>
          <w:sz w:val="32"/>
          <w:szCs w:val="28"/>
        </w:rPr>
        <w:t xml:space="preserve"> Mode</w:t>
      </w:r>
      <w:r w:rsidR="009B3064" w:rsidRPr="00DB7161">
        <w:rPr>
          <w:rFonts w:ascii="Times New Roman" w:hAnsi="Times New Roman" w:cs="Times New Roman"/>
          <w:b/>
          <w:bCs/>
          <w:sz w:val="32"/>
          <w:szCs w:val="28"/>
        </w:rPr>
        <w:t xml:space="preserve"> </w:t>
      </w:r>
    </w:p>
    <w:p w14:paraId="1F7E3AAB" w14:textId="68332210" w:rsidR="004F602B" w:rsidRPr="00AB4AFD" w:rsidRDefault="004F602B" w:rsidP="00AB4AFD">
      <w:pPr>
        <w:spacing w:line="240" w:lineRule="auto"/>
        <w:rPr>
          <w:rFonts w:ascii="Times New Roman" w:hAnsi="Times New Roman" w:cs="Times New Roman"/>
          <w:i/>
          <w:iCs/>
        </w:rPr>
      </w:pPr>
      <w:r w:rsidRPr="00AB4AFD">
        <w:rPr>
          <w:rFonts w:ascii="Times New Roman" w:hAnsi="Times New Roman" w:cs="Times New Roman"/>
          <w:i/>
          <w:iCs/>
        </w:rPr>
        <w:t>The Performance</w:t>
      </w:r>
      <w:r w:rsidR="009B3064" w:rsidRPr="00AB4AFD">
        <w:rPr>
          <w:rFonts w:ascii="Times New Roman" w:hAnsi="Times New Roman" w:cs="Times New Roman"/>
          <w:i/>
          <w:iCs/>
        </w:rPr>
        <w:t xml:space="preserve"> Play</w:t>
      </w:r>
      <w:r w:rsidRPr="00AB4AFD">
        <w:rPr>
          <w:rFonts w:ascii="Times New Roman" w:hAnsi="Times New Roman" w:cs="Times New Roman"/>
          <w:i/>
          <w:iCs/>
        </w:rPr>
        <w:t xml:space="preserve"> mode </w:t>
      </w:r>
      <w:r w:rsidR="009B3064" w:rsidRPr="00AB4AFD">
        <w:rPr>
          <w:rFonts w:ascii="Times New Roman" w:hAnsi="Times New Roman" w:cs="Times New Roman"/>
          <w:i/>
          <w:iCs/>
        </w:rPr>
        <w:t>allows up to four voices to be played simultaneously on different ranges of the keyboard.</w:t>
      </w:r>
    </w:p>
    <w:p w14:paraId="0CAE9DC7" w14:textId="77777777" w:rsidR="00AB4AFD" w:rsidRPr="00AB4AFD" w:rsidRDefault="00AB4AFD" w:rsidP="00AB4AFD">
      <w:pPr>
        <w:spacing w:line="240" w:lineRule="auto"/>
        <w:rPr>
          <w:rFonts w:ascii="Times New Roman" w:hAnsi="Times New Roman" w:cs="Times New Roman"/>
        </w:rPr>
      </w:pPr>
    </w:p>
    <w:p w14:paraId="4A153BFB" w14:textId="12E0FE83" w:rsidR="00AB4AFD" w:rsidRPr="00AB4AFD" w:rsidRDefault="009B3064" w:rsidP="00AB4AFD">
      <w:pPr>
        <w:spacing w:line="240" w:lineRule="auto"/>
        <w:rPr>
          <w:rFonts w:ascii="Times New Roman" w:hAnsi="Times New Roman" w:cs="Times New Roman"/>
        </w:rPr>
      </w:pPr>
      <w:r w:rsidRPr="00DB7161">
        <w:rPr>
          <w:rFonts w:ascii="Times New Roman" w:hAnsi="Times New Roman" w:cs="Times New Roman"/>
          <w:b/>
          <w:bCs/>
        </w:rPr>
        <w:t>To enter Performance Play mode</w:t>
      </w:r>
      <w:r w:rsidRPr="00AB4AFD">
        <w:rPr>
          <w:rFonts w:ascii="Times New Roman" w:hAnsi="Times New Roman" w:cs="Times New Roman"/>
        </w:rPr>
        <w:t>, press [PERFORM]</w:t>
      </w:r>
    </w:p>
    <w:p w14:paraId="7F16F6D3" w14:textId="14899177" w:rsidR="00453967" w:rsidRPr="00AB4AFD" w:rsidRDefault="009B3064" w:rsidP="00AB4AFD">
      <w:pPr>
        <w:spacing w:line="240" w:lineRule="auto"/>
        <w:ind w:left="720"/>
        <w:rPr>
          <w:rFonts w:ascii="Times New Roman" w:hAnsi="Times New Roman" w:cs="Times New Roman"/>
          <w:i/>
          <w:iCs/>
        </w:rPr>
      </w:pPr>
      <w:r w:rsidRPr="00AB4AFD">
        <w:rPr>
          <w:rFonts w:ascii="Times New Roman" w:hAnsi="Times New Roman" w:cs="Times New Roman"/>
          <w:i/>
          <w:iCs/>
        </w:rPr>
        <w:t>A1 through A6 are</w:t>
      </w:r>
      <w:r w:rsidR="004F602B" w:rsidRPr="00AB4AFD">
        <w:rPr>
          <w:rFonts w:ascii="Times New Roman" w:hAnsi="Times New Roman" w:cs="Times New Roman"/>
          <w:i/>
          <w:iCs/>
        </w:rPr>
        <w:t xml:space="preserve"> currently set up as “Worship 1” through “Worship 6”. These settings have a keyboard split for two voices at Middle C. The upper voice is transposed one octave down and the lower voice is transposed one octave up.</w:t>
      </w:r>
    </w:p>
    <w:p w14:paraId="7C9E3FF8" w14:textId="77777777" w:rsidR="00AB4AFD" w:rsidRPr="00AB4AFD" w:rsidRDefault="00AB4AFD" w:rsidP="00AB4AFD">
      <w:pPr>
        <w:spacing w:line="240" w:lineRule="auto"/>
        <w:ind w:left="720"/>
        <w:rPr>
          <w:rFonts w:ascii="Times New Roman" w:hAnsi="Times New Roman" w:cs="Times New Roman"/>
        </w:rPr>
      </w:pPr>
    </w:p>
    <w:p w14:paraId="7ADBC1AE" w14:textId="31A6C550" w:rsidR="009B3064" w:rsidRPr="00AB4AFD" w:rsidRDefault="00AB4AFD" w:rsidP="00AB4AF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o a</w:t>
      </w:r>
      <w:r w:rsidR="009B3064" w:rsidRPr="00AB4AFD">
        <w:rPr>
          <w:rFonts w:ascii="Times New Roman" w:hAnsi="Times New Roman" w:cs="Times New Roman"/>
          <w:b/>
          <w:bCs/>
        </w:rPr>
        <w:t>dd</w:t>
      </w:r>
      <w:r>
        <w:rPr>
          <w:rFonts w:ascii="Times New Roman" w:hAnsi="Times New Roman" w:cs="Times New Roman"/>
          <w:b/>
          <w:bCs/>
        </w:rPr>
        <w:t xml:space="preserve"> or c</w:t>
      </w:r>
      <w:r w:rsidR="00FD0C01" w:rsidRPr="00AB4AFD">
        <w:rPr>
          <w:rFonts w:ascii="Times New Roman" w:hAnsi="Times New Roman" w:cs="Times New Roman"/>
          <w:b/>
          <w:bCs/>
        </w:rPr>
        <w:t>hange</w:t>
      </w:r>
      <w:r w:rsidR="009B3064" w:rsidRPr="00AB4AFD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v</w:t>
      </w:r>
      <w:r w:rsidR="009B3064" w:rsidRPr="00AB4AFD">
        <w:rPr>
          <w:rFonts w:ascii="Times New Roman" w:hAnsi="Times New Roman" w:cs="Times New Roman"/>
          <w:b/>
          <w:bCs/>
        </w:rPr>
        <w:t>oices</w:t>
      </w:r>
      <w:r>
        <w:rPr>
          <w:rFonts w:ascii="Times New Roman" w:hAnsi="Times New Roman" w:cs="Times New Roman"/>
        </w:rPr>
        <w:t>, p</w:t>
      </w:r>
      <w:r w:rsidR="009B3064" w:rsidRPr="00AB4AFD">
        <w:rPr>
          <w:rFonts w:ascii="Times New Roman" w:hAnsi="Times New Roman" w:cs="Times New Roman"/>
        </w:rPr>
        <w:t>ress [F2] Voice. Use arrow ke</w:t>
      </w:r>
      <w:r w:rsidR="00FD0C01" w:rsidRPr="00AB4AFD">
        <w:rPr>
          <w:rFonts w:ascii="Times New Roman" w:hAnsi="Times New Roman" w:cs="Times New Roman"/>
        </w:rPr>
        <w:t>ys to move to the desired part. Press [SF1] ADD INT and select a voice</w:t>
      </w:r>
      <w:r w:rsidR="00711984" w:rsidRPr="00AB4AFD">
        <w:rPr>
          <w:rFonts w:ascii="Times New Roman" w:hAnsi="Times New Roman" w:cs="Times New Roman"/>
        </w:rPr>
        <w:t xml:space="preserve"> (</w:t>
      </w:r>
      <w:proofErr w:type="gramStart"/>
      <w:r w:rsidR="00711984" w:rsidRPr="00AB4AFD">
        <w:rPr>
          <w:rFonts w:ascii="Times New Roman" w:hAnsi="Times New Roman" w:cs="Times New Roman"/>
        </w:rPr>
        <w:t>e.g.</w:t>
      </w:r>
      <w:proofErr w:type="gramEnd"/>
      <w:r w:rsidR="00711984" w:rsidRPr="00AB4AFD">
        <w:rPr>
          <w:rFonts w:ascii="Times New Roman" w:hAnsi="Times New Roman" w:cs="Times New Roman"/>
        </w:rPr>
        <w:t xml:space="preserve"> from USER2 or GM banks)</w:t>
      </w:r>
      <w:r w:rsidR="00FD0C01" w:rsidRPr="00AB4AFD">
        <w:rPr>
          <w:rFonts w:ascii="Times New Roman" w:hAnsi="Times New Roman" w:cs="Times New Roman"/>
        </w:rPr>
        <w:t xml:space="preserve"> to assign to that part.</w:t>
      </w:r>
    </w:p>
    <w:p w14:paraId="1A6D0416" w14:textId="77777777" w:rsidR="00AB4AFD" w:rsidRPr="00AB4AFD" w:rsidRDefault="00AB4AFD" w:rsidP="00AB4AFD">
      <w:pPr>
        <w:spacing w:line="240" w:lineRule="auto"/>
        <w:rPr>
          <w:rFonts w:ascii="Times New Roman" w:hAnsi="Times New Roman" w:cs="Times New Roman"/>
        </w:rPr>
      </w:pPr>
    </w:p>
    <w:p w14:paraId="69E2219E" w14:textId="35DA4951" w:rsidR="00FD0C01" w:rsidRPr="00AB4AFD" w:rsidRDefault="00AB4AFD" w:rsidP="00AB4AF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To s</w:t>
      </w:r>
      <w:r w:rsidRPr="00AB4AFD">
        <w:rPr>
          <w:rFonts w:ascii="Times New Roman" w:hAnsi="Times New Roman" w:cs="Times New Roman"/>
          <w:b/>
          <w:bCs/>
        </w:rPr>
        <w:t xml:space="preserve">et </w:t>
      </w:r>
      <w:r>
        <w:rPr>
          <w:rFonts w:ascii="Times New Roman" w:hAnsi="Times New Roman" w:cs="Times New Roman"/>
          <w:b/>
          <w:bCs/>
        </w:rPr>
        <w:t>the r</w:t>
      </w:r>
      <w:r w:rsidRPr="00AB4AFD">
        <w:rPr>
          <w:rFonts w:ascii="Times New Roman" w:hAnsi="Times New Roman" w:cs="Times New Roman"/>
          <w:b/>
          <w:bCs/>
        </w:rPr>
        <w:t>ange</w:t>
      </w:r>
      <w:r>
        <w:rPr>
          <w:rFonts w:ascii="Times New Roman" w:hAnsi="Times New Roman" w:cs="Times New Roman"/>
        </w:rPr>
        <w:t xml:space="preserve"> of a voice,</w:t>
      </w:r>
      <w:r w:rsidR="00FD0C01" w:rsidRPr="00AB4AF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u</w:t>
      </w:r>
      <w:r w:rsidR="00FD0C01" w:rsidRPr="00AB4AFD">
        <w:rPr>
          <w:rFonts w:ascii="Times New Roman" w:hAnsi="Times New Roman" w:cs="Times New Roman"/>
        </w:rPr>
        <w:t>se the arrow keys to select a voice, then press a key while holding down [SF4] LIMIT L or [SF5] LIMIT H to set the lowest or highest notes for that voice, respectively. Voices may have ranges that overlap.</w:t>
      </w:r>
    </w:p>
    <w:p w14:paraId="0893A5EA" w14:textId="77777777" w:rsidR="00AB4AFD" w:rsidRPr="00AB4AFD" w:rsidRDefault="00AB4AFD" w:rsidP="00AB4AFD">
      <w:pPr>
        <w:spacing w:line="240" w:lineRule="auto"/>
        <w:rPr>
          <w:rFonts w:ascii="Times New Roman" w:hAnsi="Times New Roman" w:cs="Times New Roman"/>
        </w:rPr>
      </w:pPr>
    </w:p>
    <w:p w14:paraId="3D3D5CBC" w14:textId="1F266CD2" w:rsidR="00FD0C01" w:rsidRPr="00AB4AFD" w:rsidRDefault="00FD0C01" w:rsidP="00AB4AFD">
      <w:pPr>
        <w:spacing w:line="240" w:lineRule="auto"/>
        <w:rPr>
          <w:rFonts w:ascii="Times New Roman" w:hAnsi="Times New Roman" w:cs="Times New Roman"/>
        </w:rPr>
      </w:pPr>
      <w:r w:rsidRPr="00AB4AFD">
        <w:rPr>
          <w:rFonts w:ascii="Times New Roman" w:hAnsi="Times New Roman" w:cs="Times New Roman"/>
          <w:b/>
          <w:bCs/>
        </w:rPr>
        <w:t>To adjust the volume</w:t>
      </w:r>
      <w:r w:rsidRPr="00AB4AFD">
        <w:rPr>
          <w:rFonts w:ascii="Times New Roman" w:hAnsi="Times New Roman" w:cs="Times New Roman"/>
        </w:rPr>
        <w:t xml:space="preserve"> for each voice, use the volume sliders for Zone 1 to Zone 4, which correspond to </w:t>
      </w:r>
      <w:r w:rsidR="00AB0EF5" w:rsidRPr="00AB4AFD">
        <w:rPr>
          <w:rFonts w:ascii="Times New Roman" w:hAnsi="Times New Roman" w:cs="Times New Roman"/>
        </w:rPr>
        <w:t>the voices shown from top to bottom.</w:t>
      </w:r>
    </w:p>
    <w:p w14:paraId="202989A2" w14:textId="1718B91F" w:rsidR="00AB4AFD" w:rsidRPr="00AB4AFD" w:rsidRDefault="00AB4AFD" w:rsidP="00AB4AFD">
      <w:pPr>
        <w:spacing w:line="240" w:lineRule="auto"/>
        <w:ind w:left="720"/>
        <w:rPr>
          <w:rFonts w:ascii="Times New Roman" w:hAnsi="Times New Roman" w:cs="Times New Roman"/>
          <w:i/>
          <w:iCs/>
        </w:rPr>
      </w:pPr>
      <w:r w:rsidRPr="00AB4AFD">
        <w:rPr>
          <w:rFonts w:ascii="Times New Roman" w:hAnsi="Times New Roman" w:cs="Times New Roman"/>
          <w:i/>
          <w:iCs/>
        </w:rPr>
        <w:t xml:space="preserve">Note: When changing to a different performance preset, the volumes for each voice are reset to </w:t>
      </w:r>
      <w:r w:rsidR="00BF15AE">
        <w:rPr>
          <w:rFonts w:ascii="Times New Roman" w:hAnsi="Times New Roman" w:cs="Times New Roman"/>
          <w:i/>
          <w:iCs/>
        </w:rPr>
        <w:t>their default</w:t>
      </w:r>
      <w:r w:rsidRPr="00AB4AFD">
        <w:rPr>
          <w:rFonts w:ascii="Times New Roman" w:hAnsi="Times New Roman" w:cs="Times New Roman"/>
          <w:i/>
          <w:iCs/>
        </w:rPr>
        <w:t>. Slide the sliders to the limits of their range to sync the volume with the</w:t>
      </w:r>
      <w:r w:rsidR="00BF15AE">
        <w:rPr>
          <w:rFonts w:ascii="Times New Roman" w:hAnsi="Times New Roman" w:cs="Times New Roman"/>
          <w:i/>
          <w:iCs/>
        </w:rPr>
        <w:t xml:space="preserve"> position of the</w:t>
      </w:r>
      <w:r w:rsidRPr="00AB4AFD">
        <w:rPr>
          <w:rFonts w:ascii="Times New Roman" w:hAnsi="Times New Roman" w:cs="Times New Roman"/>
          <w:i/>
          <w:iCs/>
        </w:rPr>
        <w:t xml:space="preserve"> slider.</w:t>
      </w:r>
    </w:p>
    <w:p w14:paraId="4D130BC6" w14:textId="77777777" w:rsidR="00AB4AFD" w:rsidRPr="00AB4AFD" w:rsidRDefault="00AB4AFD" w:rsidP="00AB4AFD">
      <w:pPr>
        <w:spacing w:line="240" w:lineRule="auto"/>
        <w:ind w:left="720"/>
        <w:rPr>
          <w:rFonts w:ascii="Times New Roman" w:hAnsi="Times New Roman" w:cs="Times New Roman"/>
        </w:rPr>
      </w:pPr>
    </w:p>
    <w:p w14:paraId="6D8BCE31" w14:textId="6EB777BB" w:rsidR="00711984" w:rsidRPr="00AB4AFD" w:rsidRDefault="00711984" w:rsidP="00AB4AFD">
      <w:pPr>
        <w:spacing w:line="240" w:lineRule="auto"/>
        <w:rPr>
          <w:rFonts w:ascii="Times New Roman" w:hAnsi="Times New Roman" w:cs="Times New Roman"/>
        </w:rPr>
      </w:pPr>
      <w:r w:rsidRPr="00AB4AFD">
        <w:rPr>
          <w:rFonts w:ascii="Times New Roman" w:hAnsi="Times New Roman" w:cs="Times New Roman"/>
          <w:b/>
          <w:bCs/>
        </w:rPr>
        <w:t>To delete a voice assignment</w:t>
      </w:r>
      <w:r w:rsidRPr="00AB4AFD">
        <w:rPr>
          <w:rFonts w:ascii="Times New Roman" w:hAnsi="Times New Roman" w:cs="Times New Roman"/>
        </w:rPr>
        <w:t xml:space="preserve">, select the voice with the arrow keys and press [SF3] </w:t>
      </w:r>
      <w:proofErr w:type="gramStart"/>
      <w:r w:rsidRPr="00AB4AFD">
        <w:rPr>
          <w:rFonts w:ascii="Times New Roman" w:hAnsi="Times New Roman" w:cs="Times New Roman"/>
        </w:rPr>
        <w:t>DELETE</w:t>
      </w:r>
      <w:proofErr w:type="gramEnd"/>
    </w:p>
    <w:p w14:paraId="0F7921BF" w14:textId="77777777" w:rsidR="00AB4AFD" w:rsidRPr="00AB4AFD" w:rsidRDefault="00AB4AFD" w:rsidP="00AB4AFD">
      <w:pPr>
        <w:spacing w:line="240" w:lineRule="auto"/>
        <w:rPr>
          <w:rFonts w:ascii="Times New Roman" w:hAnsi="Times New Roman" w:cs="Times New Roman"/>
        </w:rPr>
      </w:pPr>
    </w:p>
    <w:p w14:paraId="746F783A" w14:textId="33C03A9A" w:rsidR="00AB0EF5" w:rsidRPr="00AB4AFD" w:rsidRDefault="00AB0EF5" w:rsidP="00AB4AFD">
      <w:pPr>
        <w:spacing w:line="240" w:lineRule="auto"/>
        <w:rPr>
          <w:rFonts w:ascii="Times New Roman" w:hAnsi="Times New Roman" w:cs="Times New Roman"/>
        </w:rPr>
      </w:pPr>
      <w:r w:rsidRPr="00DB7161">
        <w:rPr>
          <w:rFonts w:ascii="Times New Roman" w:hAnsi="Times New Roman" w:cs="Times New Roman"/>
          <w:b/>
          <w:bCs/>
        </w:rPr>
        <w:t>To save the edited performance</w:t>
      </w:r>
      <w:r w:rsidRPr="00AB4AFD">
        <w:rPr>
          <w:rFonts w:ascii="Times New Roman" w:hAnsi="Times New Roman" w:cs="Times New Roman"/>
        </w:rPr>
        <w:t>, press [STORE], select the destination Performance memory using the dial or the [INC/YES] and [DEC/NO] buttons</w:t>
      </w:r>
      <w:r w:rsidR="00BF15AE">
        <w:rPr>
          <w:rFonts w:ascii="Times New Roman" w:hAnsi="Times New Roman" w:cs="Times New Roman"/>
        </w:rPr>
        <w:t xml:space="preserve"> (defaults to current performance). </w:t>
      </w:r>
      <w:r w:rsidRPr="00AB4AFD">
        <w:rPr>
          <w:rFonts w:ascii="Times New Roman" w:hAnsi="Times New Roman" w:cs="Times New Roman"/>
        </w:rPr>
        <w:t>Press [ENTER] to overwrite the selected performance, then [INC/YES] to confirm.</w:t>
      </w:r>
    </w:p>
    <w:p w14:paraId="4BFD382B" w14:textId="65DD749B" w:rsidR="00AB4AFD" w:rsidRPr="00AB4AFD" w:rsidRDefault="00AB4AFD" w:rsidP="00AB4AFD">
      <w:pPr>
        <w:spacing w:line="240" w:lineRule="auto"/>
        <w:rPr>
          <w:rFonts w:ascii="Times New Roman" w:hAnsi="Times New Roman" w:cs="Times New Roman"/>
        </w:rPr>
      </w:pPr>
    </w:p>
    <w:p w14:paraId="7BCF53F1" w14:textId="5BD44B7F" w:rsidR="00AB4AFD" w:rsidRPr="00AB4AFD" w:rsidRDefault="00AB4AFD" w:rsidP="00AB4AFD">
      <w:pPr>
        <w:spacing w:line="240" w:lineRule="auto"/>
        <w:rPr>
          <w:rFonts w:ascii="Times New Roman" w:hAnsi="Times New Roman" w:cs="Times New Roman"/>
        </w:rPr>
      </w:pPr>
    </w:p>
    <w:p w14:paraId="7A612638" w14:textId="7C041F70" w:rsidR="00AB4AFD" w:rsidRPr="00AB4AFD" w:rsidRDefault="00AB4AFD" w:rsidP="00AB4AFD">
      <w:pPr>
        <w:spacing w:line="240" w:lineRule="auto"/>
        <w:rPr>
          <w:rFonts w:ascii="Times New Roman" w:hAnsi="Times New Roman" w:cs="Times New Roman"/>
        </w:rPr>
      </w:pPr>
    </w:p>
    <w:p w14:paraId="4536F782" w14:textId="68C21EC0" w:rsidR="00AB4AFD" w:rsidRPr="00AB4AFD" w:rsidRDefault="00AB4AFD" w:rsidP="00AB4AFD">
      <w:pPr>
        <w:spacing w:line="240" w:lineRule="auto"/>
        <w:rPr>
          <w:rFonts w:ascii="Times New Roman" w:hAnsi="Times New Roman" w:cs="Times New Roman"/>
        </w:rPr>
      </w:pPr>
    </w:p>
    <w:p w14:paraId="7A22947F" w14:textId="1BA7C9CB" w:rsidR="00AB4AFD" w:rsidRPr="00AB4AFD" w:rsidRDefault="00AB4AFD" w:rsidP="00AB4AFD">
      <w:pPr>
        <w:spacing w:line="240" w:lineRule="auto"/>
        <w:rPr>
          <w:rFonts w:ascii="Times New Roman" w:hAnsi="Times New Roman" w:cs="Times New Roman"/>
        </w:rPr>
      </w:pPr>
    </w:p>
    <w:p w14:paraId="0EF53BC1" w14:textId="77777777" w:rsidR="00AB4AFD" w:rsidRPr="00AB4AFD" w:rsidRDefault="00AB4AFD" w:rsidP="00AB4AFD">
      <w:pPr>
        <w:spacing w:line="240" w:lineRule="auto"/>
        <w:rPr>
          <w:rFonts w:ascii="Times New Roman" w:hAnsi="Times New Roman" w:cs="Times New Roman"/>
        </w:rPr>
      </w:pPr>
    </w:p>
    <w:p w14:paraId="23B8FDBE" w14:textId="4B1BE89B" w:rsidR="00711984" w:rsidRDefault="00711984" w:rsidP="00AB4AFD">
      <w:pPr>
        <w:spacing w:line="240" w:lineRule="auto"/>
        <w:rPr>
          <w:rFonts w:ascii="Times New Roman" w:hAnsi="Times New Roman" w:cs="Times New Roman"/>
        </w:rPr>
      </w:pPr>
      <w:r w:rsidRPr="00AB4AFD">
        <w:rPr>
          <w:rFonts w:ascii="Times New Roman" w:hAnsi="Times New Roman" w:cs="Times New Roman"/>
        </w:rPr>
        <w:t xml:space="preserve">I do not know how to </w:t>
      </w:r>
      <w:r w:rsidR="00B7470F" w:rsidRPr="00AB4AFD">
        <w:rPr>
          <w:rFonts w:ascii="Times New Roman" w:hAnsi="Times New Roman" w:cs="Times New Roman"/>
        </w:rPr>
        <w:t>transpose voices, so I have avoided deleting the voice assignments that Dave set up (the first two voices on each worship preset).</w:t>
      </w:r>
      <w:r w:rsidR="00DB7161">
        <w:rPr>
          <w:rFonts w:ascii="Times New Roman" w:hAnsi="Times New Roman" w:cs="Times New Roman"/>
        </w:rPr>
        <w:t xml:space="preserve"> If I do not want a split voice for a song, I mute the first two voices using the volume sliders.</w:t>
      </w:r>
    </w:p>
    <w:p w14:paraId="08B75BED" w14:textId="7D4E4FDC" w:rsidR="00DB7161" w:rsidRDefault="00DB7161" w:rsidP="00AB4AFD">
      <w:pPr>
        <w:spacing w:line="240" w:lineRule="auto"/>
        <w:rPr>
          <w:rFonts w:ascii="Times New Roman" w:hAnsi="Times New Roman" w:cs="Times New Roman"/>
        </w:rPr>
      </w:pPr>
    </w:p>
    <w:p w14:paraId="405AB70A" w14:textId="254DE1C5" w:rsidR="00DB7161" w:rsidRPr="00AB4AFD" w:rsidRDefault="00DB7161" w:rsidP="00AB4AFD">
      <w:p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 have found it helpful to assign each song </w:t>
      </w:r>
      <w:r w:rsidR="00BF15AE">
        <w:rPr>
          <w:rFonts w:ascii="Times New Roman" w:hAnsi="Times New Roman" w:cs="Times New Roman"/>
        </w:rPr>
        <w:t>sequentially to the worship presets so I can just select the next preset for each song.</w:t>
      </w:r>
    </w:p>
    <w:p w14:paraId="302711AA" w14:textId="77777777" w:rsidR="00AB4AFD" w:rsidRPr="00AB4AFD" w:rsidRDefault="00AB4AFD" w:rsidP="00AB4AFD">
      <w:pPr>
        <w:spacing w:line="240" w:lineRule="auto"/>
        <w:rPr>
          <w:rFonts w:ascii="Times New Roman" w:hAnsi="Times New Roman" w:cs="Times New Roman"/>
        </w:rPr>
      </w:pPr>
    </w:p>
    <w:p w14:paraId="39B2663E" w14:textId="37DAFC56" w:rsidR="00453967" w:rsidRPr="00AB4AFD" w:rsidRDefault="00453967" w:rsidP="00AB4AFD">
      <w:pPr>
        <w:spacing w:line="240" w:lineRule="auto"/>
        <w:rPr>
          <w:rFonts w:ascii="Times New Roman" w:hAnsi="Times New Roman" w:cs="Times New Roman"/>
        </w:rPr>
      </w:pPr>
      <w:r w:rsidRPr="00AB4AFD">
        <w:rPr>
          <w:rFonts w:ascii="Times New Roman" w:hAnsi="Times New Roman" w:cs="Times New Roman"/>
        </w:rPr>
        <w:t>Information found in the</w:t>
      </w:r>
      <w:r w:rsidRPr="00AB4AFD">
        <w:rPr>
          <w:rFonts w:ascii="Times New Roman" w:hAnsi="Times New Roman" w:cs="Times New Roman"/>
        </w:rPr>
        <w:t xml:space="preserve"> manual pp. 34-37, 55, 149</w:t>
      </w:r>
      <w:r w:rsidRPr="00AB4AFD">
        <w:rPr>
          <w:rFonts w:ascii="Times New Roman" w:hAnsi="Times New Roman" w:cs="Times New Roman"/>
        </w:rPr>
        <w:t>. The manual should be found in the piano bench or</w:t>
      </w:r>
      <w:r w:rsidR="00AB4AFD" w:rsidRPr="00AB4AFD">
        <w:rPr>
          <w:rFonts w:ascii="Times New Roman" w:hAnsi="Times New Roman" w:cs="Times New Roman"/>
        </w:rPr>
        <w:t xml:space="preserve"> search online for</w:t>
      </w:r>
      <w:r w:rsidRPr="00AB4AFD">
        <w:rPr>
          <w:rFonts w:ascii="Times New Roman" w:hAnsi="Times New Roman" w:cs="Times New Roman"/>
        </w:rPr>
        <w:t xml:space="preserve"> S90ES Manual.</w:t>
      </w:r>
    </w:p>
    <w:sectPr w:rsidR="00453967" w:rsidRPr="00AB4A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GwNDIzNrU0tDQ2MDNR0lEKTi0uzszPAykwrAUA3hlhdiwAAAA="/>
  </w:docVars>
  <w:rsids>
    <w:rsidRoot w:val="004F602B"/>
    <w:rsid w:val="00413972"/>
    <w:rsid w:val="00453967"/>
    <w:rsid w:val="004F602B"/>
    <w:rsid w:val="00711984"/>
    <w:rsid w:val="009B3064"/>
    <w:rsid w:val="00AB0EF5"/>
    <w:rsid w:val="00AB4AFD"/>
    <w:rsid w:val="00B7470F"/>
    <w:rsid w:val="00BF15AE"/>
    <w:rsid w:val="00DB7161"/>
    <w:rsid w:val="00FD0C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C2999"/>
  <w15:chartTrackingRefBased/>
  <w15:docId w15:val="{CECAF371-13AF-4CF2-B305-ED71DEC3FC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Garamond" w:eastAsiaTheme="minorHAnsi" w:hAnsi="Garamond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309</Words>
  <Characters>176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jah Goossen</dc:creator>
  <cp:keywords/>
  <dc:description/>
  <cp:lastModifiedBy>Elijah Goossen</cp:lastModifiedBy>
  <cp:revision>3</cp:revision>
  <cp:lastPrinted>2021-01-12T04:24:00Z</cp:lastPrinted>
  <dcterms:created xsi:type="dcterms:W3CDTF">2021-01-12T02:37:00Z</dcterms:created>
  <dcterms:modified xsi:type="dcterms:W3CDTF">2021-01-12T04:25:00Z</dcterms:modified>
</cp:coreProperties>
</file>